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A15DD8" w14:textId="0EDF811C" w:rsidR="002B1CD6" w:rsidRPr="00171640" w:rsidRDefault="00326C3F" w:rsidP="00171640">
      <w:pPr>
        <w:spacing w:beforeLines="20" w:before="48" w:afterLines="20" w:after="48" w:line="360" w:lineRule="auto"/>
        <w:rPr>
          <w:rFonts w:ascii="Arial" w:hAnsi="Arial" w:cs="Arial"/>
          <w:sz w:val="24"/>
          <w:szCs w:val="24"/>
        </w:rPr>
      </w:pPr>
      <w:bookmarkStart w:id="0" w:name="_GoBack"/>
      <w:bookmarkEnd w:id="0"/>
      <w:r>
        <w:rPr>
          <w:noProof/>
        </w:rPr>
        <w:pict w14:anchorId="722F44D7">
          <v:shapetype id="_x0000_t202" coordsize="21600,21600" o:spt="202" path="m,l,21600r21600,l21600,xe">
            <v:stroke joinstyle="miter"/>
            <v:path gradientshapeok="t" o:connecttype="rect"/>
          </v:shapetype>
          <v:shape id="Pole tekstowe 1" o:spid="_x0000_s1027" type="#_x0000_t202" style="position:absolute;margin-left:351pt;margin-top:-42.55pt;width:101.6pt;height:18pt;z-index:1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" filled="f" stroked="f">
            <v:textbox>
              <w:txbxContent>
                <w:p w14:paraId="3182637B" w14:textId="77777777" w:rsidR="00974C14" w:rsidRPr="004D3792" w:rsidRDefault="00974C14" w:rsidP="00974C14">
                  <w:pPr>
                    <w:rPr>
                      <w:szCs w:val="20"/>
                    </w:rPr>
                  </w:pPr>
                </w:p>
              </w:txbxContent>
            </v:textbox>
          </v:shape>
        </w:pict>
      </w:r>
    </w:p>
    <w:p w14:paraId="5BFEB977" w14:textId="77777777" w:rsidR="00974C14" w:rsidRPr="002C105F" w:rsidRDefault="00974C14" w:rsidP="002C105F">
      <w:pPr>
        <w:pStyle w:val="Akapitzlist"/>
        <w:spacing w:beforeLines="20" w:before="48" w:afterLines="20" w:after="48" w:line="240" w:lineRule="auto"/>
        <w:ind w:left="4956"/>
        <w:jc w:val="both"/>
        <w:rPr>
          <w:rFonts w:ascii="Arial" w:hAnsi="Arial" w:cs="Arial"/>
        </w:rPr>
      </w:pPr>
    </w:p>
    <w:p w14:paraId="27165EC6" w14:textId="77777777" w:rsidR="00974C14" w:rsidRPr="002C105F" w:rsidRDefault="00974C14" w:rsidP="002C105F">
      <w:pPr>
        <w:spacing w:beforeLines="20" w:before="48" w:afterLines="20" w:after="48"/>
        <w:jc w:val="both"/>
        <w:rPr>
          <w:rFonts w:ascii="Arial" w:hAnsi="Arial" w:cs="Arial"/>
          <w:sz w:val="24"/>
          <w:szCs w:val="24"/>
        </w:rPr>
      </w:pPr>
    </w:p>
    <w:p w14:paraId="203E9F7C" w14:textId="77777777" w:rsidR="00974C14" w:rsidRPr="002C105F" w:rsidRDefault="00974C14" w:rsidP="002C105F">
      <w:pPr>
        <w:spacing w:beforeLines="20" w:before="48" w:afterLines="20" w:after="48"/>
        <w:jc w:val="both"/>
        <w:rPr>
          <w:rFonts w:ascii="Arial" w:hAnsi="Arial" w:cs="Arial"/>
          <w:sz w:val="24"/>
          <w:szCs w:val="24"/>
        </w:rPr>
      </w:pPr>
    </w:p>
    <w:p w14:paraId="1D792274" w14:textId="77777777" w:rsidR="00974C14" w:rsidRPr="002C105F" w:rsidRDefault="00974C14" w:rsidP="002C105F">
      <w:pPr>
        <w:spacing w:beforeLines="20" w:before="48" w:afterLines="20" w:after="48"/>
        <w:jc w:val="both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>Dane Wykonawcy:</w:t>
      </w:r>
    </w:p>
    <w:p w14:paraId="4B2B7DC7" w14:textId="77777777" w:rsidR="00974C14" w:rsidRPr="002C105F" w:rsidRDefault="00974C14" w:rsidP="002C105F">
      <w:pPr>
        <w:spacing w:beforeLines="20" w:before="48" w:afterLines="20" w:after="48"/>
        <w:jc w:val="both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>………………………………………………</w:t>
      </w:r>
    </w:p>
    <w:p w14:paraId="5E8519A0" w14:textId="77777777" w:rsidR="00974C14" w:rsidRPr="002C105F" w:rsidRDefault="00974C14" w:rsidP="002C105F">
      <w:pPr>
        <w:spacing w:beforeLines="20" w:before="48" w:afterLines="20" w:after="48"/>
        <w:jc w:val="both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>Imię Nazwisko</w:t>
      </w:r>
    </w:p>
    <w:p w14:paraId="33350344" w14:textId="77777777" w:rsidR="00974C14" w:rsidRPr="002C105F" w:rsidRDefault="00974C14" w:rsidP="002C105F">
      <w:pPr>
        <w:spacing w:beforeLines="20" w:before="48" w:afterLines="20" w:after="48"/>
        <w:jc w:val="both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>………………………………………………</w:t>
      </w:r>
    </w:p>
    <w:p w14:paraId="13CB1003" w14:textId="77777777" w:rsidR="00974C14" w:rsidRPr="002C105F" w:rsidRDefault="00974C14" w:rsidP="002C105F">
      <w:pPr>
        <w:spacing w:beforeLines="20" w:before="48" w:afterLines="20" w:after="48"/>
        <w:jc w:val="both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 xml:space="preserve">adres </w:t>
      </w:r>
    </w:p>
    <w:p w14:paraId="7032016D" w14:textId="77777777" w:rsidR="00974C14" w:rsidRPr="002C105F" w:rsidRDefault="00974C14" w:rsidP="002C105F">
      <w:pPr>
        <w:spacing w:beforeLines="20" w:before="48" w:afterLines="20" w:after="48"/>
        <w:jc w:val="both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>………………………………………………</w:t>
      </w:r>
    </w:p>
    <w:p w14:paraId="496DB798" w14:textId="77777777" w:rsidR="00974C14" w:rsidRPr="002C105F" w:rsidRDefault="00974C14" w:rsidP="002C105F">
      <w:pPr>
        <w:spacing w:beforeLines="20" w:before="48" w:afterLines="20" w:after="48"/>
        <w:jc w:val="both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>NIP</w:t>
      </w:r>
    </w:p>
    <w:p w14:paraId="11292BF2" w14:textId="77777777" w:rsidR="00974C14" w:rsidRPr="002C105F" w:rsidRDefault="00974C14" w:rsidP="002C105F">
      <w:pPr>
        <w:spacing w:beforeLines="20" w:before="48" w:afterLines="20" w:after="48"/>
        <w:jc w:val="both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>………………………………………………</w:t>
      </w:r>
    </w:p>
    <w:p w14:paraId="7387A1B3" w14:textId="77777777" w:rsidR="00974C14" w:rsidRPr="002C105F" w:rsidRDefault="00974C14" w:rsidP="002C105F">
      <w:pPr>
        <w:spacing w:beforeLines="20" w:before="48" w:afterLines="20" w:after="48"/>
        <w:jc w:val="both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 xml:space="preserve">tel./fax </w:t>
      </w:r>
    </w:p>
    <w:p w14:paraId="35535879" w14:textId="77777777" w:rsidR="00974C14" w:rsidRPr="002C105F" w:rsidRDefault="00974C14" w:rsidP="002C105F">
      <w:pPr>
        <w:spacing w:beforeLines="20" w:before="48" w:afterLines="20" w:after="48"/>
        <w:jc w:val="both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>………………………………………………</w:t>
      </w:r>
    </w:p>
    <w:p w14:paraId="5975EAF4" w14:textId="77777777" w:rsidR="00974C14" w:rsidRPr="002C105F" w:rsidRDefault="00974C14" w:rsidP="002C105F">
      <w:pPr>
        <w:spacing w:beforeLines="20" w:before="48" w:afterLines="20" w:after="48"/>
        <w:jc w:val="both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>e-mail</w:t>
      </w:r>
    </w:p>
    <w:p w14:paraId="1BC37A0B" w14:textId="77777777" w:rsidR="00974C14" w:rsidRPr="002C105F" w:rsidRDefault="00974C14" w:rsidP="002C105F">
      <w:pPr>
        <w:pStyle w:val="Akapitzlist"/>
        <w:spacing w:beforeLines="20" w:before="48" w:afterLines="20" w:after="48" w:line="360" w:lineRule="auto"/>
        <w:jc w:val="both"/>
        <w:rPr>
          <w:rFonts w:ascii="Arial" w:hAnsi="Arial" w:cs="Arial"/>
          <w:sz w:val="24"/>
          <w:szCs w:val="24"/>
        </w:rPr>
      </w:pPr>
    </w:p>
    <w:p w14:paraId="352DC4F3" w14:textId="77777777" w:rsidR="00974C14" w:rsidRPr="002C105F" w:rsidRDefault="00974C14" w:rsidP="002C105F">
      <w:pPr>
        <w:pStyle w:val="Akapitzlist"/>
        <w:spacing w:beforeLines="20" w:before="48" w:afterLines="20" w:after="48" w:line="360" w:lineRule="auto"/>
        <w:jc w:val="both"/>
        <w:rPr>
          <w:rFonts w:ascii="Arial" w:hAnsi="Arial" w:cs="Arial"/>
          <w:sz w:val="24"/>
          <w:szCs w:val="24"/>
        </w:rPr>
      </w:pPr>
    </w:p>
    <w:p w14:paraId="37E966A9" w14:textId="77777777" w:rsidR="00974C14" w:rsidRPr="002C105F" w:rsidRDefault="00974C14" w:rsidP="002C105F">
      <w:pPr>
        <w:pStyle w:val="Akapitzlist"/>
        <w:spacing w:beforeLines="20" w:before="48" w:afterLines="20" w:after="48" w:line="360" w:lineRule="auto"/>
        <w:ind w:left="0"/>
        <w:jc w:val="center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>Oferta</w:t>
      </w:r>
    </w:p>
    <w:p w14:paraId="101426B5" w14:textId="77777777" w:rsidR="00974C14" w:rsidRPr="002C105F" w:rsidRDefault="00974C14" w:rsidP="002C105F">
      <w:pPr>
        <w:spacing w:beforeLines="20" w:before="48" w:afterLines="20" w:after="48" w:line="360" w:lineRule="auto"/>
        <w:jc w:val="both"/>
        <w:rPr>
          <w:rFonts w:ascii="Arial" w:hAnsi="Arial" w:cs="Arial"/>
          <w:sz w:val="24"/>
          <w:szCs w:val="24"/>
        </w:rPr>
      </w:pPr>
    </w:p>
    <w:p w14:paraId="701DA1E7" w14:textId="6FB07658" w:rsidR="008827AD" w:rsidRPr="002C105F" w:rsidRDefault="00974C14" w:rsidP="002C105F">
      <w:pPr>
        <w:pStyle w:val="Akapitzlist"/>
        <w:spacing w:beforeLines="20" w:before="48" w:afterLines="20" w:after="48"/>
        <w:ind w:left="0"/>
        <w:contextualSpacing w:val="0"/>
        <w:jc w:val="both"/>
        <w:rPr>
          <w:rFonts w:ascii="Arial" w:hAnsi="Arial" w:cs="Arial"/>
          <w:szCs w:val="24"/>
        </w:rPr>
      </w:pPr>
      <w:r w:rsidRPr="002C105F">
        <w:rPr>
          <w:rFonts w:ascii="Arial" w:hAnsi="Arial" w:cs="Arial"/>
          <w:sz w:val="24"/>
          <w:szCs w:val="24"/>
        </w:rPr>
        <w:t xml:space="preserve">Oferuję wykonanie zamówienia, którego przedmiotem jest </w:t>
      </w:r>
      <w:r w:rsidR="002C105F" w:rsidRPr="002C105F">
        <w:rPr>
          <w:rFonts w:ascii="Arial" w:hAnsi="Arial" w:cs="Arial"/>
        </w:rPr>
        <w:t xml:space="preserve">Implementacja bazy danych Centrum Infrastruktury Badawczej Danych GNSS poprzez </w:t>
      </w:r>
      <w:r w:rsidR="008827AD" w:rsidRPr="002C105F">
        <w:rPr>
          <w:rFonts w:ascii="Arial" w:hAnsi="Arial" w:cs="Arial"/>
          <w:szCs w:val="24"/>
        </w:rPr>
        <w:t>zatrudnienie w ramach umowy o dzieło z przeniesieniem praw autorskich.</w:t>
      </w:r>
    </w:p>
    <w:p w14:paraId="3BD904F1" w14:textId="556A6134" w:rsidR="00974C14" w:rsidRPr="002C105F" w:rsidRDefault="00974C14" w:rsidP="002C105F">
      <w:pPr>
        <w:spacing w:beforeLines="20" w:before="48" w:afterLines="20" w:after="48" w:line="360" w:lineRule="auto"/>
        <w:jc w:val="both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 xml:space="preserve">w terminie </w:t>
      </w:r>
      <w:r w:rsidR="008827AD" w:rsidRPr="002C105F">
        <w:rPr>
          <w:rFonts w:ascii="Arial" w:hAnsi="Arial" w:cs="Arial"/>
          <w:sz w:val="24"/>
          <w:szCs w:val="24"/>
        </w:rPr>
        <w:t xml:space="preserve">do 31 </w:t>
      </w:r>
      <w:r w:rsidR="00410EAF">
        <w:rPr>
          <w:rFonts w:ascii="Arial" w:hAnsi="Arial" w:cs="Arial"/>
          <w:sz w:val="24"/>
          <w:szCs w:val="24"/>
        </w:rPr>
        <w:t>marca</w:t>
      </w:r>
      <w:r w:rsidR="008827AD" w:rsidRPr="002C105F">
        <w:rPr>
          <w:rFonts w:ascii="Arial" w:hAnsi="Arial" w:cs="Arial"/>
          <w:sz w:val="24"/>
          <w:szCs w:val="24"/>
        </w:rPr>
        <w:t xml:space="preserve"> 20</w:t>
      </w:r>
      <w:r w:rsidR="002C105F">
        <w:rPr>
          <w:rFonts w:ascii="Arial" w:hAnsi="Arial" w:cs="Arial"/>
          <w:sz w:val="24"/>
          <w:szCs w:val="24"/>
        </w:rPr>
        <w:t>2</w:t>
      </w:r>
      <w:r w:rsidR="00410EAF">
        <w:rPr>
          <w:rFonts w:ascii="Arial" w:hAnsi="Arial" w:cs="Arial"/>
          <w:sz w:val="24"/>
          <w:szCs w:val="24"/>
        </w:rPr>
        <w:t>1</w:t>
      </w:r>
      <w:r w:rsidR="008827AD" w:rsidRPr="002C105F">
        <w:rPr>
          <w:rFonts w:ascii="Arial" w:hAnsi="Arial" w:cs="Arial"/>
          <w:sz w:val="24"/>
          <w:szCs w:val="24"/>
        </w:rPr>
        <w:t xml:space="preserve"> r.</w:t>
      </w:r>
    </w:p>
    <w:p w14:paraId="0F9F6C4B" w14:textId="77777777" w:rsidR="00974C14" w:rsidRPr="002C105F" w:rsidRDefault="00974C14" w:rsidP="002C105F">
      <w:pPr>
        <w:spacing w:beforeLines="20" w:before="48" w:afterLines="20" w:after="48" w:line="360" w:lineRule="auto"/>
        <w:jc w:val="both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>za cenę …….…………………………………………………………………………………</w:t>
      </w:r>
    </w:p>
    <w:p w14:paraId="720A2B72" w14:textId="77777777" w:rsidR="00974C14" w:rsidRPr="002C105F" w:rsidRDefault="00974C14" w:rsidP="002C105F">
      <w:pPr>
        <w:pStyle w:val="Akapitzlist"/>
        <w:spacing w:beforeLines="20" w:before="48" w:afterLines="20" w:after="48" w:line="36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0B31A915" w14:textId="77777777" w:rsidR="00974C14" w:rsidRPr="002C105F" w:rsidRDefault="00974C14" w:rsidP="002C105F">
      <w:pPr>
        <w:pStyle w:val="Akapitzlist"/>
        <w:spacing w:beforeLines="20" w:before="48" w:afterLines="20" w:after="48" w:line="360" w:lineRule="auto"/>
        <w:ind w:left="0"/>
        <w:jc w:val="both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>Akceptuję wszystkie warunki zamówienia określone w zapytaniu ofertowym.</w:t>
      </w:r>
    </w:p>
    <w:p w14:paraId="0B303711" w14:textId="77777777" w:rsidR="00974C14" w:rsidRPr="002C105F" w:rsidRDefault="00974C14" w:rsidP="002C105F">
      <w:pPr>
        <w:pStyle w:val="Akapitzlist"/>
        <w:spacing w:beforeLines="20" w:before="48" w:afterLines="20" w:after="48"/>
        <w:ind w:left="0"/>
        <w:jc w:val="both"/>
        <w:rPr>
          <w:rFonts w:ascii="Arial" w:hAnsi="Arial" w:cs="Arial"/>
          <w:sz w:val="24"/>
          <w:szCs w:val="24"/>
        </w:rPr>
      </w:pPr>
    </w:p>
    <w:p w14:paraId="53BD2FA3" w14:textId="77777777" w:rsidR="00974C14" w:rsidRPr="002C105F" w:rsidRDefault="00974C14" w:rsidP="002C105F">
      <w:pPr>
        <w:pStyle w:val="Akapitzlist"/>
        <w:spacing w:beforeLines="20" w:before="48" w:afterLines="20" w:after="48"/>
        <w:ind w:left="0"/>
        <w:jc w:val="both"/>
        <w:rPr>
          <w:rFonts w:ascii="Arial" w:hAnsi="Arial" w:cs="Arial"/>
          <w:sz w:val="24"/>
          <w:szCs w:val="24"/>
        </w:rPr>
      </w:pPr>
    </w:p>
    <w:p w14:paraId="1BD95D5A" w14:textId="77777777" w:rsidR="00974C14" w:rsidRPr="002C105F" w:rsidRDefault="00974C14" w:rsidP="002C105F">
      <w:pPr>
        <w:pStyle w:val="Akapitzlist"/>
        <w:spacing w:beforeLines="20" w:before="48" w:afterLines="20" w:after="48"/>
        <w:ind w:left="0"/>
        <w:jc w:val="both"/>
        <w:rPr>
          <w:rFonts w:ascii="Arial" w:hAnsi="Arial" w:cs="Arial"/>
          <w:sz w:val="24"/>
          <w:szCs w:val="24"/>
        </w:rPr>
      </w:pPr>
      <w:r w:rsidRPr="002C105F">
        <w:rPr>
          <w:rFonts w:ascii="Arial" w:hAnsi="Arial" w:cs="Arial"/>
          <w:sz w:val="24"/>
          <w:szCs w:val="24"/>
        </w:rPr>
        <w:t>Do oferty załączam:</w:t>
      </w:r>
    </w:p>
    <w:p w14:paraId="1584CB0F" w14:textId="61E7097D" w:rsidR="00974C14" w:rsidRPr="002C105F" w:rsidRDefault="00974C14" w:rsidP="002C105F">
      <w:pPr>
        <w:pStyle w:val="Akapitzlist"/>
        <w:spacing w:beforeLines="20" w:before="48" w:afterLines="20" w:after="48"/>
        <w:ind w:left="284"/>
        <w:contextualSpacing w:val="0"/>
        <w:jc w:val="both"/>
        <w:rPr>
          <w:rFonts w:ascii="Arial" w:hAnsi="Arial" w:cs="Arial"/>
          <w:szCs w:val="24"/>
        </w:rPr>
      </w:pPr>
      <w:r w:rsidRPr="002C105F">
        <w:rPr>
          <w:rFonts w:ascii="Arial" w:hAnsi="Arial" w:cs="Arial"/>
        </w:rPr>
        <w:t>1.</w:t>
      </w:r>
      <w:r w:rsidR="002C105F">
        <w:rPr>
          <w:rFonts w:ascii="Arial" w:hAnsi="Arial" w:cs="Arial"/>
        </w:rPr>
        <w:tab/>
        <w:t>D</w:t>
      </w:r>
      <w:r w:rsidRPr="002C105F">
        <w:rPr>
          <w:rFonts w:ascii="Arial" w:hAnsi="Arial" w:cs="Arial"/>
        </w:rPr>
        <w:t>okument</w:t>
      </w:r>
      <w:r w:rsidR="002C105F">
        <w:rPr>
          <w:rFonts w:ascii="Arial" w:hAnsi="Arial" w:cs="Arial"/>
        </w:rPr>
        <w:t>y</w:t>
      </w:r>
      <w:r w:rsidRPr="002C105F">
        <w:rPr>
          <w:rFonts w:ascii="Arial" w:hAnsi="Arial" w:cs="Arial"/>
        </w:rPr>
        <w:t xml:space="preserve"> potwierdzającego </w:t>
      </w:r>
      <w:r w:rsidR="002C105F">
        <w:rPr>
          <w:rFonts w:ascii="Arial" w:hAnsi="Arial" w:cs="Arial"/>
        </w:rPr>
        <w:t>spełnienie kryteriów udziału</w:t>
      </w:r>
      <w:r w:rsidRPr="002C105F">
        <w:rPr>
          <w:rFonts w:ascii="Arial" w:hAnsi="Arial" w:cs="Arial"/>
          <w:szCs w:val="24"/>
        </w:rPr>
        <w:t>.</w:t>
      </w:r>
    </w:p>
    <w:p w14:paraId="226EB6DF" w14:textId="77777777" w:rsidR="00974C14" w:rsidRPr="002C105F" w:rsidRDefault="00974C14" w:rsidP="002C105F">
      <w:pPr>
        <w:pStyle w:val="Akapitzlist"/>
        <w:spacing w:beforeLines="20" w:before="48" w:afterLines="20" w:after="48"/>
        <w:ind w:left="0"/>
        <w:jc w:val="both"/>
        <w:rPr>
          <w:rFonts w:ascii="Arial" w:hAnsi="Arial" w:cs="Arial"/>
          <w:sz w:val="24"/>
          <w:szCs w:val="24"/>
        </w:rPr>
      </w:pPr>
    </w:p>
    <w:p w14:paraId="0C6A5A3D" w14:textId="77777777" w:rsidR="00974C14" w:rsidRPr="002C105F" w:rsidRDefault="00974C14" w:rsidP="002C105F">
      <w:pPr>
        <w:pStyle w:val="Akapitzlist"/>
        <w:spacing w:beforeLines="20" w:before="48" w:afterLines="20" w:after="48"/>
        <w:ind w:left="0"/>
        <w:jc w:val="both"/>
        <w:rPr>
          <w:rFonts w:ascii="Arial" w:hAnsi="Arial" w:cs="Arial"/>
          <w:sz w:val="24"/>
          <w:szCs w:val="24"/>
        </w:rPr>
      </w:pPr>
    </w:p>
    <w:p w14:paraId="671485BD" w14:textId="77777777" w:rsidR="00974C14" w:rsidRPr="002C105F" w:rsidRDefault="00974C14" w:rsidP="002C105F">
      <w:pPr>
        <w:pStyle w:val="Akapitzlist"/>
        <w:spacing w:beforeLines="20" w:before="48" w:afterLines="20" w:after="48"/>
        <w:ind w:left="0"/>
        <w:jc w:val="both"/>
        <w:rPr>
          <w:rFonts w:ascii="Arial" w:hAnsi="Arial" w:cs="Arial"/>
          <w:sz w:val="24"/>
          <w:szCs w:val="24"/>
        </w:rPr>
      </w:pPr>
    </w:p>
    <w:p w14:paraId="195B8A9D" w14:textId="77777777" w:rsidR="00974C14" w:rsidRPr="002C105F" w:rsidRDefault="00974C14" w:rsidP="002C105F">
      <w:pPr>
        <w:pStyle w:val="Akapitzlist"/>
        <w:spacing w:beforeLines="20" w:before="48" w:afterLines="20" w:after="48"/>
        <w:ind w:left="0"/>
        <w:jc w:val="both"/>
        <w:rPr>
          <w:rFonts w:ascii="Arial" w:hAnsi="Arial" w:cs="Arial"/>
          <w:sz w:val="24"/>
          <w:szCs w:val="24"/>
        </w:rPr>
      </w:pPr>
    </w:p>
    <w:p w14:paraId="67E1728A" w14:textId="77777777" w:rsidR="00974C14" w:rsidRPr="002C105F" w:rsidRDefault="00974C14" w:rsidP="002C105F">
      <w:pPr>
        <w:spacing w:beforeLines="20" w:before="48" w:afterLines="20" w:after="48"/>
        <w:ind w:left="6372"/>
        <w:jc w:val="both"/>
        <w:rPr>
          <w:rFonts w:ascii="Arial" w:hAnsi="Arial" w:cs="Arial"/>
          <w:sz w:val="20"/>
          <w:szCs w:val="20"/>
        </w:rPr>
      </w:pPr>
      <w:r w:rsidRPr="002C105F">
        <w:rPr>
          <w:rFonts w:ascii="Arial" w:hAnsi="Arial" w:cs="Arial"/>
          <w:sz w:val="20"/>
          <w:szCs w:val="20"/>
        </w:rPr>
        <w:t>...……………………………</w:t>
      </w:r>
    </w:p>
    <w:p w14:paraId="4EF3F93D" w14:textId="77777777" w:rsidR="00974C14" w:rsidRPr="002C105F" w:rsidRDefault="00974C14" w:rsidP="002C105F">
      <w:pPr>
        <w:spacing w:beforeLines="20" w:before="48" w:afterLines="20" w:after="48" w:line="360" w:lineRule="auto"/>
        <w:ind w:left="6372"/>
        <w:jc w:val="both"/>
        <w:rPr>
          <w:rFonts w:ascii="Arial" w:hAnsi="Arial" w:cs="Arial"/>
          <w:i/>
          <w:sz w:val="20"/>
          <w:szCs w:val="20"/>
        </w:rPr>
      </w:pPr>
      <w:r w:rsidRPr="002C105F">
        <w:rPr>
          <w:rFonts w:ascii="Arial" w:hAnsi="Arial" w:cs="Arial"/>
          <w:i/>
          <w:sz w:val="20"/>
          <w:szCs w:val="20"/>
        </w:rPr>
        <w:t>(data i podpis Wykonawcy)</w:t>
      </w:r>
    </w:p>
    <w:p w14:paraId="00AD8297" w14:textId="77777777" w:rsidR="00A5277B" w:rsidRPr="002C105F" w:rsidRDefault="00A5277B" w:rsidP="002C105F">
      <w:pPr>
        <w:spacing w:beforeLines="20" w:before="48" w:afterLines="20" w:after="48"/>
      </w:pPr>
    </w:p>
    <w:sectPr w:rsidR="00A5277B" w:rsidRPr="002C105F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E0E092" w14:textId="77777777" w:rsidR="00326C3F" w:rsidRDefault="00326C3F" w:rsidP="006D0F1D">
      <w:pPr>
        <w:spacing w:after="0" w:line="240" w:lineRule="auto"/>
      </w:pPr>
      <w:r>
        <w:separator/>
      </w:r>
    </w:p>
  </w:endnote>
  <w:endnote w:type="continuationSeparator" w:id="0">
    <w:p w14:paraId="68BFF948" w14:textId="77777777" w:rsidR="00326C3F" w:rsidRDefault="00326C3F" w:rsidP="006D0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6B3D74" w14:textId="77777777" w:rsidR="00326C3F" w:rsidRDefault="00326C3F" w:rsidP="006D0F1D">
      <w:pPr>
        <w:spacing w:after="0" w:line="240" w:lineRule="auto"/>
      </w:pPr>
      <w:r>
        <w:separator/>
      </w:r>
    </w:p>
  </w:footnote>
  <w:footnote w:type="continuationSeparator" w:id="0">
    <w:p w14:paraId="1D81A808" w14:textId="77777777" w:rsidR="00326C3F" w:rsidRDefault="00326C3F" w:rsidP="006D0F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20E122" w14:textId="77777777" w:rsidR="006D0F1D" w:rsidRDefault="00326C3F">
    <w:pPr>
      <w:pStyle w:val="Nagwek"/>
    </w:pPr>
    <w:r>
      <w:rPr>
        <w:noProof/>
      </w:rPr>
      <w:pict w14:anchorId="5269B04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raz 2" o:spid="_x0000_s2049" type="#_x0000_t75" style="position:absolute;margin-left:-59.25pt;margin-top:-60pt;width:595.3pt;height:842.05pt;z-index:-1;visibility:visible;mso-position-horizontal-relative:margin;mso-position-vertical-relative:margin;mso-width-relative:margin;mso-height-relative:margin">
          <v:imagedata r:id="rId1" o:title=""/>
          <w10:wrap anchorx="margin" anchory="margin"/>
        </v:shape>
      </w:pict>
    </w:r>
  </w:p>
  <w:p w14:paraId="7AB0D6D3" w14:textId="77777777" w:rsidR="006D0F1D" w:rsidRDefault="006D0F1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5024E"/>
    <w:multiLevelType w:val="hybridMultilevel"/>
    <w:tmpl w:val="2EFCF7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AF4ED3"/>
    <w:multiLevelType w:val="hybridMultilevel"/>
    <w:tmpl w:val="253825FE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A246AA"/>
    <w:multiLevelType w:val="hybridMultilevel"/>
    <w:tmpl w:val="0B005D2E"/>
    <w:lvl w:ilvl="0" w:tplc="759C65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DIxNzQzMTYzMzY0MzJX0lEKTi0uzszPAykwqgUAiJXhACwAAAA="/>
  </w:docVars>
  <w:rsids>
    <w:rsidRoot w:val="00A5277B"/>
    <w:rsid w:val="000C0B2E"/>
    <w:rsid w:val="001648AB"/>
    <w:rsid w:val="00171640"/>
    <w:rsid w:val="00195703"/>
    <w:rsid w:val="001B293F"/>
    <w:rsid w:val="001C344B"/>
    <w:rsid w:val="001F0147"/>
    <w:rsid w:val="00201665"/>
    <w:rsid w:val="00221DBF"/>
    <w:rsid w:val="00274240"/>
    <w:rsid w:val="00292C4B"/>
    <w:rsid w:val="0029321D"/>
    <w:rsid w:val="002A4DCF"/>
    <w:rsid w:val="002B1CD6"/>
    <w:rsid w:val="002C105F"/>
    <w:rsid w:val="003126FE"/>
    <w:rsid w:val="00323771"/>
    <w:rsid w:val="00326C3F"/>
    <w:rsid w:val="003342A0"/>
    <w:rsid w:val="003B272F"/>
    <w:rsid w:val="00410EAF"/>
    <w:rsid w:val="0045756E"/>
    <w:rsid w:val="00496896"/>
    <w:rsid w:val="004A4463"/>
    <w:rsid w:val="005442E3"/>
    <w:rsid w:val="00547D28"/>
    <w:rsid w:val="005E71EA"/>
    <w:rsid w:val="00630425"/>
    <w:rsid w:val="00654672"/>
    <w:rsid w:val="00656717"/>
    <w:rsid w:val="00683E37"/>
    <w:rsid w:val="00697E8A"/>
    <w:rsid w:val="006C2056"/>
    <w:rsid w:val="006D0F1D"/>
    <w:rsid w:val="006D119E"/>
    <w:rsid w:val="006D6B43"/>
    <w:rsid w:val="006F1557"/>
    <w:rsid w:val="006F1AB2"/>
    <w:rsid w:val="00762A2A"/>
    <w:rsid w:val="007B22E6"/>
    <w:rsid w:val="007B5EDE"/>
    <w:rsid w:val="007D2DD5"/>
    <w:rsid w:val="007D5CD2"/>
    <w:rsid w:val="008827AD"/>
    <w:rsid w:val="008A1E86"/>
    <w:rsid w:val="008A603D"/>
    <w:rsid w:val="008F01A6"/>
    <w:rsid w:val="00904877"/>
    <w:rsid w:val="00911C2C"/>
    <w:rsid w:val="0091400F"/>
    <w:rsid w:val="00946CE5"/>
    <w:rsid w:val="009561D5"/>
    <w:rsid w:val="0096148F"/>
    <w:rsid w:val="0097489A"/>
    <w:rsid w:val="00974C14"/>
    <w:rsid w:val="009A6A3E"/>
    <w:rsid w:val="009C3199"/>
    <w:rsid w:val="00A5277B"/>
    <w:rsid w:val="00A700AC"/>
    <w:rsid w:val="00A73006"/>
    <w:rsid w:val="00BA6033"/>
    <w:rsid w:val="00C1774D"/>
    <w:rsid w:val="00C57DD3"/>
    <w:rsid w:val="00C76F40"/>
    <w:rsid w:val="00C907E5"/>
    <w:rsid w:val="00CB21FC"/>
    <w:rsid w:val="00CB29AD"/>
    <w:rsid w:val="00D144E3"/>
    <w:rsid w:val="00D2391B"/>
    <w:rsid w:val="00D251C9"/>
    <w:rsid w:val="00D366ED"/>
    <w:rsid w:val="00D5257B"/>
    <w:rsid w:val="00DB26B7"/>
    <w:rsid w:val="00DB60E1"/>
    <w:rsid w:val="00E639C7"/>
    <w:rsid w:val="00E76331"/>
    <w:rsid w:val="00E840D0"/>
    <w:rsid w:val="00E93B1E"/>
    <w:rsid w:val="00EB146B"/>
    <w:rsid w:val="00EB5EDA"/>
    <w:rsid w:val="00EE6C35"/>
    <w:rsid w:val="00EF7089"/>
    <w:rsid w:val="00F316EB"/>
    <w:rsid w:val="00F8328C"/>
    <w:rsid w:val="00F97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6FB1157C"/>
  <w15:docId w15:val="{647F69F0-3305-488A-B416-158FDEDB7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5277B"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D0F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rsid w:val="006D0F1D"/>
    <w:rPr>
      <w:rFonts w:cs="Times New Roman"/>
    </w:rPr>
  </w:style>
  <w:style w:type="paragraph" w:styleId="Stopka">
    <w:name w:val="footer"/>
    <w:basedOn w:val="Normalny"/>
    <w:link w:val="StopkaZnak"/>
    <w:uiPriority w:val="99"/>
    <w:unhideWhenUsed/>
    <w:rsid w:val="006D0F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rsid w:val="006D0F1D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D0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D0F1D"/>
    <w:rPr>
      <w:rFonts w:ascii="Tahoma" w:hAnsi="Tahoma" w:cs="Tahoma"/>
      <w:sz w:val="16"/>
      <w:szCs w:val="16"/>
    </w:rPr>
  </w:style>
  <w:style w:type="paragraph" w:styleId="Zwykytekst">
    <w:name w:val="Plain Text"/>
    <w:basedOn w:val="Normalny"/>
    <w:link w:val="ZwykytekstZnak"/>
    <w:uiPriority w:val="99"/>
    <w:unhideWhenUsed/>
    <w:rsid w:val="00547D28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link w:val="Zwykytekst"/>
    <w:uiPriority w:val="99"/>
    <w:rsid w:val="00547D28"/>
    <w:rPr>
      <w:rFonts w:ascii="Calibri" w:hAnsi="Calibri"/>
      <w:szCs w:val="21"/>
    </w:rPr>
  </w:style>
  <w:style w:type="paragraph" w:styleId="Legenda">
    <w:name w:val="caption"/>
    <w:basedOn w:val="Normalny"/>
    <w:next w:val="Normalny"/>
    <w:unhideWhenUsed/>
    <w:qFormat/>
    <w:rsid w:val="00547D28"/>
    <w:pPr>
      <w:spacing w:before="240" w:after="120" w:line="240" w:lineRule="auto"/>
      <w:jc w:val="both"/>
    </w:pPr>
    <w:rPr>
      <w:i/>
      <w:iCs/>
      <w:color w:val="44546A"/>
      <w:sz w:val="18"/>
      <w:szCs w:val="18"/>
    </w:rPr>
  </w:style>
  <w:style w:type="table" w:styleId="Tabela-Siatka">
    <w:name w:val="Table Grid"/>
    <w:basedOn w:val="Standardowy"/>
    <w:uiPriority w:val="59"/>
    <w:rsid w:val="00547D28"/>
    <w:rPr>
      <w:rFonts w:eastAsia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omylnaczcionkaakapitu"/>
    <w:rsid w:val="006D6B43"/>
  </w:style>
  <w:style w:type="paragraph" w:styleId="Akapitzlist">
    <w:name w:val="List Paragraph"/>
    <w:basedOn w:val="Normalny"/>
    <w:uiPriority w:val="34"/>
    <w:qFormat/>
    <w:rsid w:val="005442E3"/>
    <w:pPr>
      <w:ind w:left="720"/>
      <w:contextualSpacing/>
    </w:pPr>
  </w:style>
  <w:style w:type="character" w:styleId="Hipercze">
    <w:name w:val="Hyperlink"/>
    <w:uiPriority w:val="99"/>
    <w:unhideWhenUsed/>
    <w:rsid w:val="00974C14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D525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952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56</Characters>
  <Application>Microsoft Office Word</Application>
  <DocSecurity>0</DocSecurity>
  <Lines>4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47</CharactersWithSpaces>
  <SharedDoc>false</SharedDoc>
  <HLinks>
    <vt:vector size="6" baseType="variant">
      <vt:variant>
        <vt:i4>2097245</vt:i4>
      </vt:variant>
      <vt:variant>
        <vt:i4>0</vt:i4>
      </vt:variant>
      <vt:variant>
        <vt:i4>0</vt:i4>
      </vt:variant>
      <vt:variant>
        <vt:i4>5</vt:i4>
      </vt:variant>
      <vt:variant>
        <vt:lpwstr>mailto:jarosz@wat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bur Hanna</dc:creator>
  <cp:keywords/>
  <cp:lastModifiedBy>AndrzejSz</cp:lastModifiedBy>
  <cp:revision>2</cp:revision>
  <dcterms:created xsi:type="dcterms:W3CDTF">2020-07-22T07:41:00Z</dcterms:created>
  <dcterms:modified xsi:type="dcterms:W3CDTF">2020-07-22T07:41:00Z</dcterms:modified>
</cp:coreProperties>
</file>